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délice de noël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cinnamaldehyde; linalool; (E)-anethole; 1-(2,6,6-trimethyl-3-cyclohex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Irrit. 2, H315</w:t>
              <w:br/>
              <w:t>Skin Sens. 1A, H317</w:t>
              <w:br/>
              <w:t>Aquatic Acute 1, H400</w:t>
              <w:br/>
              <w:t>Aquatic Chronic 1, H4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nisée. Hespéridée. Epicée. Alimentai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de poids corporel Animal: rat, 95% CL: 2090 -</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de poids corporel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délice de noë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délice de noë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 ; linalo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délice de noë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délice de noë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D7E3342-8D44-49BE-B878-8FCEDFE729E3}"/>
</file>

<file path=customXml/itemProps3.xml><?xml version="1.0" encoding="utf-8"?>
<ds:datastoreItem xmlns:ds="http://schemas.openxmlformats.org/officeDocument/2006/customXml" ds:itemID="{FFA2EB7A-A90D-4F6D-9207-AB2112291848}"/>
</file>

<file path=customXml/itemProps4.xml><?xml version="1.0" encoding="utf-8"?>
<ds:datastoreItem xmlns:ds="http://schemas.openxmlformats.org/officeDocument/2006/customXml" ds:itemID="{D96B70B2-E445-4DF6-B632-42BCE4DD7A38}"/>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